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7CB8" w:rsidRDefault="002C4908">
      <w:pPr>
        <w:pStyle w:val="Title"/>
      </w:pPr>
      <w:r>
        <w:t>Q_54_Meeting</w:t>
      </w:r>
    </w:p>
    <w:p w:rsidR="00647CB8" w:rsidRDefault="002C4908">
      <w:pPr>
        <w:pStyle w:val="Author"/>
      </w:pPr>
      <w:r>
        <w:t>Kamau Kamau</w:t>
      </w:r>
    </w:p>
    <w:p w:rsidR="00647CB8" w:rsidRDefault="002C4908">
      <w:pPr>
        <w:pStyle w:val="Date"/>
      </w:pPr>
      <w:r>
        <w:t>14/10/2019</w:t>
      </w:r>
    </w:p>
    <w:p w:rsidR="00647CB8" w:rsidRDefault="002C4908">
      <w:pPr>
        <w:pStyle w:val="Heading1"/>
      </w:pPr>
      <w:bookmarkStart w:id="0" w:name="X95feb1276736c10a2991ae1c4ebd76a9cab5bfe"/>
      <w:r>
        <w:t>Q54 Which rules were changed? (Multiple Selection)</w:t>
      </w:r>
      <w:bookmarkEnd w:id="0"/>
    </w:p>
    <w:tbl>
      <w:tblPr>
        <w:tblStyle w:val="TableGridLight"/>
        <w:tblW w:w="0" w:type="pct"/>
        <w:tblLook w:val="07E0" w:firstRow="1" w:lastRow="1" w:firstColumn="1" w:lastColumn="1" w:noHBand="1" w:noVBand="1"/>
      </w:tblPr>
      <w:tblGrid>
        <w:gridCol w:w="1841"/>
        <w:gridCol w:w="930"/>
        <w:gridCol w:w="992"/>
      </w:tblGrid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Uganda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Savings amount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25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Share amount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25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Loan amount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2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Loan interest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0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Loan duration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6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Loan eligibility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4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Social Fund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5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Fine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9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65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36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Uganda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Savings amount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478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146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Share amount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0163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146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Loan amount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038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0117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Loan interest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038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0585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Loan duration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103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035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Loan eligibility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0234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Social Fund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0877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Fine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136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11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.38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</w:tbl>
    <w:p w:rsidR="00647CB8" w:rsidRDefault="002C4908">
      <w:pPr>
        <w:pStyle w:val="Heading1"/>
      </w:pPr>
      <w:bookmarkStart w:id="1" w:name="others"/>
      <w:r>
        <w:t>Others</w:t>
      </w:r>
      <w:bookmarkEnd w:id="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923"/>
        <w:gridCol w:w="661"/>
        <w:gridCol w:w="992"/>
      </w:tblGrid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Others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Uganda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accune mod</w:t>
            </w:r>
            <w:bookmarkStart w:id="2" w:name="_GoBack"/>
            <w:bookmarkEnd w:id="2"/>
            <w:r>
              <w:t>ification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aucun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lastRenderedPageBreak/>
              <w:t>aucun changement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aucune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date of sitting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heure de réunion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jours de réunion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jours de réunion et intervalle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le jour de rencontre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4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eant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éant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2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 change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 change in rules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 constitution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 constitution in this saving group reason that its church founded group so they only trust god and they are trust worthy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 rule has ever been changed.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 rules have been changed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 rules were changed.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mbre des membres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2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n was changed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2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34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ne has been changed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ne of the above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2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ne of the above.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t sure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thing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3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thing changed.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thing was changed ir added.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thing was changed.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nothing yet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pas de changement des règles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reant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rien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they did not change anything.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1</w:t>
            </w:r>
          </w:p>
        </w:tc>
      </w:tr>
      <w:tr w:rsidR="00647CB8" w:rsidTr="00470C65"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647CB8" w:rsidRDefault="002C4908">
            <w:pPr>
              <w:pStyle w:val="Compact"/>
            </w:pPr>
            <w:r>
              <w:t>65</w:t>
            </w:r>
          </w:p>
        </w:tc>
      </w:tr>
    </w:tbl>
    <w:p w:rsidR="002C4908" w:rsidRDefault="002C4908"/>
    <w:sectPr w:rsidR="002C49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4908" w:rsidRDefault="002C4908">
      <w:pPr>
        <w:spacing w:after="0"/>
      </w:pPr>
      <w:r>
        <w:separator/>
      </w:r>
    </w:p>
  </w:endnote>
  <w:endnote w:type="continuationSeparator" w:id="0">
    <w:p w:rsidR="002C4908" w:rsidRDefault="002C49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4908" w:rsidRDefault="002C4908">
      <w:r>
        <w:separator/>
      </w:r>
    </w:p>
  </w:footnote>
  <w:footnote w:type="continuationSeparator" w:id="0">
    <w:p w:rsidR="002C4908" w:rsidRDefault="002C49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33F6F3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17048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U1NDEwMjc3NDA0MzBS0lEKTi0uzszPAykwrAUA/N6ysCwAAAA="/>
  </w:docVars>
  <w:rsids>
    <w:rsidRoot w:val="00590D07"/>
    <w:rsid w:val="00011C8B"/>
    <w:rsid w:val="002C4908"/>
    <w:rsid w:val="00470C65"/>
    <w:rsid w:val="004E29B3"/>
    <w:rsid w:val="00590D07"/>
    <w:rsid w:val="005E6CFD"/>
    <w:rsid w:val="00647CB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501007-14B4-4145-B07E-1895A7896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Light">
    <w:name w:val="Grid Table Light"/>
    <w:basedOn w:val="TableNormal"/>
    <w:rsid w:val="00470C65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rsid w:val="00470C6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22</Words>
  <Characters>1271</Characters>
  <Application>Microsoft Office Word</Application>
  <DocSecurity>0</DocSecurity>
  <Lines>10</Lines>
  <Paragraphs>2</Paragraphs>
  <ScaleCrop>false</ScaleCrop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_54_Meeting</dc:title>
  <dc:creator>Kamau Kamau</dc:creator>
  <cp:keywords/>
  <cp:lastModifiedBy>John Kamau</cp:lastModifiedBy>
  <cp:revision>3</cp:revision>
  <dcterms:created xsi:type="dcterms:W3CDTF">2019-10-14T08:07:00Z</dcterms:created>
  <dcterms:modified xsi:type="dcterms:W3CDTF">2019-10-14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10/2019</vt:lpwstr>
  </property>
  <property fmtid="{D5CDD505-2E9C-101B-9397-08002B2CF9AE}" pid="3" name="output">
    <vt:lpwstr>word_document</vt:lpwstr>
  </property>
</Properties>
</file>